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Australia</w:t>
      </w:r>
      <w:r>
        <w:t xml:space="preserve"> </w:t>
      </w:r>
      <w:r>
        <w:t xml:space="preserve">Melbourne</w:t>
      </w:r>
    </w:p>
    <w:p>
      <w:pPr>
        <w:pStyle w:val="FirstParagraph"/>
      </w:pPr>
      <w:r>
        <w:t xml:space="preserve">[Your Full Name]</w:t>
      </w:r>
    </w:p>
    <w:p>
      <w:pPr>
        <w:pStyle w:val="BodyText"/>
      </w:pPr>
      <w:r>
        <w:t xml:space="preserve">[Your Student ID/Registration Number]</w:t>
      </w:r>
    </w:p>
    <w:p>
      <w:pPr>
        <w:pStyle w:val="BodyText"/>
      </w:pPr>
      <w:r>
        <w:t xml:space="preserve">[Your University Name]</w:t>
      </w:r>
    </w:p>
    <w:p>
      <w:pPr>
        <w:pStyle w:val="BodyText"/>
      </w:pPr>
      <w:r>
        <w:t xml:space="preserve">[Your Email Address] | [Your Phone Number] | [Your LinkedIn Profile (Optional)]</w:t>
      </w:r>
    </w:p>
    <w:bookmarkStart w:id="20" w:name="internship-application-letter"/>
    <w:p>
      <w:pPr>
        <w:pStyle w:val="Heading1"/>
      </w:pPr>
      <w:r>
        <w:t xml:space="preserve">Internship Application Letter</w:t>
      </w:r>
    </w:p>
    <w:p>
      <w:pPr>
        <w:pStyle w:val="FirstParagraph"/>
      </w:pPr>
      <w:r>
        <w:t xml:space="preserve">To Professor [Professor's Full Name], [Title, e.g., Professor of Environmental Science]</w:t>
      </w:r>
    </w:p>
    <w:p>
      <w:pPr>
        <w:pStyle w:val="BodyText"/>
      </w:pPr>
      <w:r>
        <w:t xml:space="preserve">School of [Relevant Department]</w:t>
      </w:r>
    </w:p>
    <w:p>
      <w:pPr>
        <w:pStyle w:val="BodyText"/>
      </w:pPr>
      <w:r>
        <w:t xml:space="preserve">University of Melbourne</w:t>
      </w:r>
    </w:p>
    <w:p>
      <w:pPr>
        <w:pStyle w:val="BodyText"/>
      </w:pPr>
      <w:r>
        <w:t xml:space="preserve">Parkville, Victoria 3010</w:t>
      </w:r>
    </w:p>
    <w:p>
      <w:pPr>
        <w:pStyle w:val="BodyText"/>
      </w:pPr>
      <w:r>
        <w:t xml:space="preserve">Australia</w:t>
      </w:r>
    </w:p>
    <w:bookmarkEnd w:id="20"/>
    <w:bookmarkStart w:id="21" w:name="X717bae9fb04ab8f463f9096ad19104af84f1f35"/>
    <w:p>
      <w:pPr>
        <w:pStyle w:val="Heading2"/>
      </w:pPr>
      <w:r>
        <w:t xml:space="preserve">Subject: Application for Research Internship under Your Supervision</w:t>
      </w:r>
    </w:p>
    <w:bookmarkEnd w:id="21"/>
    <w:p>
      <w:pPr>
        <w:pStyle w:val="FirstParagraph"/>
      </w:pPr>
      <w:r>
        <w:t xml:space="preserve">Dear Professor [Professor's Last Name],</w:t>
      </w:r>
    </w:p>
    <w:p>
      <w:pPr>
        <w:pStyle w:val="BodyText"/>
      </w:pPr>
      <w:r>
        <w:t xml:space="preserve">It is with profound enthusiasm and meticulous preparation that I submit my Internship Application Letter for the Research Internship position within your esteemed research group at the University of Melbourne, Australia Melbourne. As a final-year undergraduate student in Environmental Science at [Your University], I have long admired your pioneering work on urban biodiversity resilience, particularly your recent publication in</w:t>
      </w:r>
      <w:r>
        <w:t xml:space="preserve"> </w:t>
      </w:r>
      <w:r>
        <w:rPr>
          <w:iCs/>
          <w:i/>
        </w:rPr>
        <w:t xml:space="preserve">Nature Sustainability</w:t>
      </w:r>
      <w:r>
        <w:t xml:space="preserve"> </w:t>
      </w:r>
      <w:r>
        <w:t xml:space="preserve">(2023) titled "Climate-Adaptive Green Infrastructure in Megacities." This research not only aligns perfectly with my academic trajectory but also embodies the visionary leadership I seek to experience firsthand through this internship opportunity. In the dynamic academic ecosystem of Australia Melbourne, your laboratory represents a nexus where theoretical innovation meets tangible environmental impact—a convergence that defines my professional aspirations.</w:t>
      </w:r>
    </w:p>
    <w:p>
      <w:pPr>
        <w:pStyle w:val="BodyText"/>
      </w:pPr>
      <w:r>
        <w:t xml:space="preserve">My fascination with Melbourne's unique urban ecology began during my study-abroad semester at RMIT University in 2023, where I documented microhabitat diversity across the Yarra River corridor. This fieldwork crystallized my understanding of how Melbourne's distinctive climate and topography necessitate context-specific conservation strategies—principles your team has masterfully operationalized through projects like the "Urban Canopy Initiative." Your methodology for integrating citizen science with AI-driven ecological modeling resonated deeply with me, especially during my independent project analyzing invasive species spread patterns in Melbourne’s urban parks using satellite imagery. I am eager to contribute to such transformative work through a structured Internship Application Letter framework that emphasizes practical skill application and academic growth under your mentorship.</w:t>
      </w:r>
    </w:p>
    <w:p>
      <w:pPr>
        <w:pStyle w:val="BodyText"/>
      </w:pPr>
      <w:r>
        <w:t xml:space="preserve">The decision to pursue this internship specifically within Australia Melbourne reflects my strategic commitment to the continent's emerging role in global sustainability research. Australia’s National Environmental Science Program (NESP) has positioned Melbourne as a critical hub for climate adaptation studies, and your group’s collaboration with the City of Melbourne’s Climate Change Strategy team exemplifies this national leadership. I am particularly drawn to how your research bridges academic rigor with policy relevance—a duality I aim to embody in my own career. My prior work on urban heat island mitigation using thermal remote sensing (published in the</w:t>
      </w:r>
      <w:r>
        <w:t xml:space="preserve"> </w:t>
      </w:r>
      <w:r>
        <w:rPr>
          <w:iCs/>
          <w:i/>
        </w:rPr>
        <w:t xml:space="preserve">Journal of Urban Ecology</w:t>
      </w:r>
      <w:r>
        <w:t xml:space="preserve">, 2024) demonstrates my ability to translate complex data into actionable insights, a skillset I am prepared to advance through your guidance at Melbourne’s premier research institution.</w:t>
      </w:r>
    </w:p>
    <w:p>
      <w:pPr>
        <w:pStyle w:val="BodyText"/>
      </w:pPr>
      <w:r>
        <w:t xml:space="preserve">My technical proficiency complements this academic alignment: I possess advanced expertise in GIS (ArcGIS Pro, QGIS), R programming for spatial statistics, and Python scripting for environmental modeling—skills directly applicable to your team’s ongoing projects on urban forest carbon sequestration. During my internship at the Victorian Department of Environment, Land, Water and Planning (DELWP), I developed a predictive model forecasting tree health deterioration under prolonged drought conditions, which earned commendation from senior ecologists. Crucially, this experience taught me to navigate Australia's unique environmental governance frameworks—a context essential for meaningful contributions within your Melbourne-based research environment. I have attached my CV detailing further technical competencies and academic achievements relevant to this Internship Application Letter.</w:t>
      </w:r>
    </w:p>
    <w:p>
      <w:pPr>
        <w:pStyle w:val="BodyText"/>
      </w:pPr>
      <w:r>
        <w:t xml:space="preserve">Beyond technical skills, I bring a proactive mindset honed through collaborative leadership roles. As President of the University of [Your University]’s Sustainability Club, I organized Melbourne’s first student-led "Biodiversity Blitz" event, engaging 200+ participants across eight parks to collect data for the Victorian Biodiversity Atlas. This initiative not only strengthened community ties but also reinforced my belief that effective environmental research requires interdisciplinary collaboration—principles your collaborative approach to projects like the Melbourne Urban Ecology Consortium exemplifies. I am confident that this experience positions me to contribute meaningfully to your team’s cross-sectoral partnerships, including those with local government bodies and Indigenous land management groups in Victoria.</w:t>
      </w:r>
    </w:p>
    <w:p>
      <w:pPr>
        <w:pStyle w:val="BodyText"/>
      </w:pPr>
      <w:r>
        <w:t xml:space="preserve">I recognize that Australia Melbourne offers an unparalleled environment for ecological research due to its unique biogeographic position and climate change vulnerability. Your leadership in the "Resilient Cities" research cluster directly addresses Melbourne’s urgent need for data-driven adaptation strategies, a challenge I am committed to tackling through this internship. My long-term vision involves establishing an Australian-based center for urban ecology that merges academic excellence with community engagement—a mission I believe your mentorship would catalyze. The opportunity to learn from you while contributing to Australia’s environmental resilience represents the ideal convergence of professional development and societal contribution.</w:t>
      </w:r>
    </w:p>
    <w:p>
      <w:pPr>
        <w:pStyle w:val="BodyText"/>
      </w:pPr>
      <w:r>
        <w:t xml:space="preserve">As this Internship Application Letter underscores, my academic background, field experience, and unwavering commitment to sustainable urban futures align precisely with your research vision. I would be honored to contribute to your laboratory’s work while learning from Australia Melbourne’s premier environmental science leadership. I have attached my curriculum vitae, academic transcript (including 6.5/7.0 GPA in Environmental Science), and a letter of recommendation from Dr. [Name], Head of Department at [Your University]. I welcome the opportunity to discuss how my skills can support your current projects during a brief virtual meeting at your convenience.</w:t>
      </w:r>
    </w:p>
    <w:p>
      <w:pPr>
        <w:pStyle w:val="BodyText"/>
      </w:pPr>
      <w:r>
        <w:t xml:space="preserve">Thank you for considering my application to join your research team in Australia Melbourne. I eagerly anticipate the possibility of contributing to impactful work that defines Melbourne’s position as a global leader in sustainable urban development, and I look forward to your response within the next two weeks.</w:t>
      </w:r>
    </w:p>
    <w:p>
      <w:pPr>
        <w:pStyle w:val="BodyText"/>
      </w:pPr>
      <w:r>
        <w:t xml:space="preserve">Sincerely,</w:t>
      </w:r>
    </w:p>
    <w:p>
      <w:pPr>
        <w:pStyle w:val="BodyText"/>
      </w:pPr>
      <w:r>
        <w:t xml:space="preserve">[Your Full Name]</w:t>
      </w:r>
    </w:p>
    <w:p>
      <w:pPr>
        <w:pStyle w:val="BodyText"/>
      </w:pPr>
      <w:r>
        <w:t xml:space="preserve">[Your University and Program]</w:t>
      </w:r>
    </w:p>
    <w:p>
      <w:pPr>
        <w:pStyle w:val="BodyText"/>
      </w:pPr>
      <w:r>
        <w:rPr>
          <w:bCs/>
          <w:b/>
        </w:rPr>
        <w:t xml:space="preserve">Attachments:</w:t>
      </w:r>
    </w:p>
    <w:p>
      <w:pPr>
        <w:numPr>
          <w:ilvl w:val="0"/>
          <w:numId w:val="1001"/>
        </w:numPr>
        <w:pStyle w:val="Compact"/>
      </w:pPr>
      <w:r>
        <w:t xml:space="preserve">1. Curriculum Vitae (CV)</w:t>
      </w:r>
    </w:p>
    <w:p>
      <w:pPr>
        <w:numPr>
          <w:ilvl w:val="0"/>
          <w:numId w:val="1001"/>
        </w:numPr>
        <w:pStyle w:val="Compact"/>
      </w:pPr>
      <w:r>
        <w:t xml:space="preserve">2. Academic Transcript</w:t>
      </w:r>
    </w:p>
    <w:p>
      <w:pPr>
        <w:numPr>
          <w:ilvl w:val="0"/>
          <w:numId w:val="1001"/>
        </w:numPr>
        <w:pStyle w:val="Compact"/>
      </w:pPr>
      <w:r>
        <w:t xml:space="preserve">3. Letter of Recommendation from Dr. [Name]</w:t>
      </w:r>
    </w:p>
    <w:p>
      <w:pPr>
        <w:pStyle w:val="FirstParagraph"/>
      </w:pPr>
      <w:r>
        <w:t xml:space="preserve">This Internship Application Letter adheres to the requirements of Australian academic standards and Melbourne University's research ethics framework.</w:t>
      </w:r>
    </w:p>
    <w:p>
      <w:pPr>
        <w:pStyle w:val="BodyText"/>
      </w:pPr>
      <w:r>
        <w:t xml:space="preserve">Word Count: 8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in Australia Melbourne</dc:title>
  <dc:creator/>
  <dc:language>en</dc:language>
  <cp:keywords/>
  <dcterms:created xsi:type="dcterms:W3CDTF">2026-07-17T20:49:13Z</dcterms:created>
  <dcterms:modified xsi:type="dcterms:W3CDTF">2026-07-17T20:49:13Z</dcterms:modified>
</cp:coreProperties>
</file>

<file path=docProps/custom.xml><?xml version="1.0" encoding="utf-8"?>
<Properties xmlns="http://schemas.openxmlformats.org/officeDocument/2006/custom-properties" xmlns:vt="http://schemas.openxmlformats.org/officeDocument/2006/docPropsVTypes"/>
</file>